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F0E63" w14:textId="1D583DDF" w:rsidR="00866929" w:rsidRPr="00F628D4" w:rsidRDefault="00866929">
      <w:pPr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proofErr w:type="spellStart"/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Final</w:t>
      </w:r>
      <w:proofErr w:type="spellEnd"/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Study</w:t>
      </w:r>
      <w:proofErr w:type="spellEnd"/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Guide</w:t>
      </w:r>
      <w:proofErr w:type="spellEnd"/>
    </w:p>
    <w:p w14:paraId="08293B1E" w14:textId="37DB03C1" w:rsidR="00866929" w:rsidRPr="00F628D4" w:rsidRDefault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BCS 202,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pring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2024</w:t>
      </w:r>
    </w:p>
    <w:p w14:paraId="25444B6A" w14:textId="77777777" w:rsidR="00866929" w:rsidRPr="00F628D4" w:rsidRDefault="00866929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14E74437" w14:textId="77777777" w:rsidR="00F628D4" w:rsidRPr="00F628D4" w:rsidRDefault="00F628D4">
      <w:pPr>
        <w:rPr>
          <w:rFonts w:ascii="Times New Roman" w:hAnsi="Times New Roman" w:cs="Times New Roman"/>
          <w:sz w:val="24"/>
          <w:szCs w:val="24"/>
        </w:rPr>
        <w:sectPr w:rsidR="00F628D4" w:rsidRPr="00F628D4" w:rsidSect="007157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CCA9E2" w14:textId="4EE1C0C9" w:rsidR="00866929" w:rsidRPr="00F628D4" w:rsidRDefault="008669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28D4">
        <w:rPr>
          <w:rFonts w:ascii="Times New Roman" w:hAnsi="Times New Roman" w:cs="Times New Roman"/>
          <w:b/>
          <w:bCs/>
          <w:sz w:val="24"/>
          <w:szCs w:val="24"/>
        </w:rPr>
        <w:t>Grammer</w:t>
      </w:r>
    </w:p>
    <w:p w14:paraId="33D06AA6" w14:textId="76DA17E9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Aspects </w:t>
      </w:r>
    </w:p>
    <w:p w14:paraId="12AE486E" w14:textId="7C31D0F2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Imperative mood</w:t>
      </w:r>
    </w:p>
    <w:p w14:paraId="4733E3C7" w14:textId="3ABB5683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Conditional </w:t>
      </w:r>
    </w:p>
    <w:p w14:paraId="5D7E659B" w14:textId="2A4C1F19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Comparison and superlative </w:t>
      </w:r>
    </w:p>
    <w:p w14:paraId="6EDF3061" w14:textId="4B8A79EC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Reflexive verbs</w:t>
      </w:r>
    </w:p>
    <w:p w14:paraId="78AA94DE" w14:textId="6BFF961C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Enclitics and proclitic </w:t>
      </w:r>
    </w:p>
    <w:p w14:paraId="5ED0B2E9" w14:textId="2DF068C1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Verbs of motion</w:t>
      </w:r>
    </w:p>
    <w:p w14:paraId="04A192AF" w14:textId="0AAC2C4A" w:rsidR="00866929" w:rsidRPr="00F628D4" w:rsidRDefault="00866929" w:rsidP="008669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28D4">
        <w:rPr>
          <w:rFonts w:ascii="Times New Roman" w:hAnsi="Times New Roman" w:cs="Times New Roman"/>
          <w:b/>
          <w:bCs/>
          <w:sz w:val="24"/>
          <w:szCs w:val="24"/>
        </w:rPr>
        <w:t>Vocabulary</w:t>
      </w:r>
    </w:p>
    <w:p w14:paraId="1945BC8D" w14:textId="409DDA8B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At the doctor’s office</w:t>
      </w:r>
    </w:p>
    <w:p w14:paraId="61EF5635" w14:textId="0AFBA384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Food</w:t>
      </w:r>
    </w:p>
    <w:p w14:paraId="4B414134" w14:textId="15A4A2AE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Walking through the city </w:t>
      </w:r>
    </w:p>
    <w:p w14:paraId="2244A8B0" w14:textId="6EB4278C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Geography </w:t>
      </w:r>
    </w:p>
    <w:p w14:paraId="064BCC8C" w14:textId="32AF2B4A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Clothes and Daily Activities</w:t>
      </w:r>
    </w:p>
    <w:p w14:paraId="2FA66D37" w14:textId="47C5B5EB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Science</w:t>
      </w:r>
    </w:p>
    <w:p w14:paraId="77C26C3F" w14:textId="1747738A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 xml:space="preserve">Greetings and Adjectives </w:t>
      </w:r>
    </w:p>
    <w:p w14:paraId="40FDBF93" w14:textId="75810354" w:rsidR="00866929" w:rsidRPr="00F628D4" w:rsidRDefault="00866929" w:rsidP="0086692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Human Body</w:t>
      </w:r>
    </w:p>
    <w:p w14:paraId="0730B98A" w14:textId="77777777" w:rsidR="00F628D4" w:rsidRPr="00F628D4" w:rsidRDefault="00F628D4" w:rsidP="00866929">
      <w:pPr>
        <w:rPr>
          <w:rFonts w:ascii="Times New Roman" w:hAnsi="Times New Roman" w:cs="Times New Roman"/>
          <w:sz w:val="24"/>
          <w:szCs w:val="24"/>
        </w:rPr>
        <w:sectPr w:rsidR="00F628D4" w:rsidRPr="00F628D4" w:rsidSect="0071571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EE0F616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</w:rPr>
      </w:pPr>
    </w:p>
    <w:p w14:paraId="244B8C26" w14:textId="71B1ECD2" w:rsidR="00866929" w:rsidRPr="00434091" w:rsidRDefault="00866929" w:rsidP="00866929">
      <w:pPr>
        <w:rPr>
          <w:rFonts w:ascii="Times New Roman" w:hAnsi="Times New Roman" w:cs="Times New Roman"/>
          <w:b/>
          <w:bCs/>
          <w:sz w:val="24"/>
          <w:szCs w:val="24"/>
          <w:lang w:val="pl-PL"/>
        </w:rPr>
      </w:pPr>
      <w:r w:rsidRPr="00434091">
        <w:rPr>
          <w:rFonts w:ascii="Times New Roman" w:hAnsi="Times New Roman" w:cs="Times New Roman"/>
          <w:b/>
          <w:bCs/>
          <w:sz w:val="24"/>
          <w:szCs w:val="24"/>
          <w:lang w:val="pl-PL"/>
        </w:rPr>
        <w:t xml:space="preserve">Example </w:t>
      </w:r>
    </w:p>
    <w:p w14:paraId="35A2B259" w14:textId="02197123" w:rsidR="00434091" w:rsidRPr="00434091" w:rsidRDefault="00434091" w:rsidP="008669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34091">
        <w:rPr>
          <w:rFonts w:ascii="Times New Roman" w:hAnsi="Times New Roman" w:cs="Times New Roman"/>
          <w:b/>
          <w:bCs/>
          <w:sz w:val="24"/>
          <w:szCs w:val="24"/>
        </w:rPr>
        <w:t xml:space="preserve">I </w:t>
      </w:r>
      <w:r w:rsidR="00B30613" w:rsidRPr="00434091">
        <w:rPr>
          <w:rFonts w:ascii="Times New Roman" w:hAnsi="Times New Roman" w:cs="Times New Roman"/>
          <w:b/>
          <w:bCs/>
          <w:sz w:val="24"/>
          <w:szCs w:val="24"/>
        </w:rPr>
        <w:t>Comprehension</w:t>
      </w:r>
      <w:r w:rsidRPr="00434091">
        <w:rPr>
          <w:rFonts w:ascii="Times New Roman" w:hAnsi="Times New Roman" w:cs="Times New Roman"/>
          <w:b/>
          <w:bCs/>
          <w:sz w:val="24"/>
          <w:szCs w:val="24"/>
        </w:rPr>
        <w:t xml:space="preserve"> exercise. Read text and answer questions. </w:t>
      </w:r>
    </w:p>
    <w:p w14:paraId="6F44573F" w14:textId="77777777" w:rsidR="00434091" w:rsidRPr="00434091" w:rsidRDefault="00434091" w:rsidP="0086692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E8F0F7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Ana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Milane, kako izgleda tvoj radni dan?</w:t>
      </w:r>
    </w:p>
    <w:p w14:paraId="1570FC90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ilan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Moj radni dan počinje u osam sati ujutru. Prvo se tuširam, onda doručkujem jaja sa slaninom i tost. Posle/poslije toga pijem kafu/kavu. Do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univerizteta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/sveučilišta idem automobilom. Moj prvi čas/sat počinje u 10 sati. To je čas/sat biologije. U jedan sat imam pauzu i tada ručam. Obično jedem sendvič i koka kolu. U dva imam čas/sat filozofije. </w:t>
      </w:r>
    </w:p>
    <w:p w14:paraId="2A95E912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Ana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A šta radiš kada dođeš kući?</w:t>
      </w:r>
    </w:p>
    <w:p w14:paraId="541B1953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ilan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Kod kuće večeram, gledam televiziju, a onda učim. A kako izgleda tvoj radni dan, Ana?</w:t>
      </w:r>
    </w:p>
    <w:p w14:paraId="2EA7716D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Ana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Ja ustajem u 6 ujutru. Idem do posla vozom/vlakom. Radim u banci do 6 uveče/ navečer. </w:t>
      </w:r>
    </w:p>
    <w:p w14:paraId="68B72821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ilan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A, šta uveče/ navečer voliš da radiš?</w:t>
      </w:r>
    </w:p>
    <w:p w14:paraId="558B6968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Ana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Uveče/ navečer idem na večeru sa prijateljima u neki lep/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lijep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restoran. Posle/ poslije toga idem u klub. Tamo slušam muziku/ glazbu i igram. </w:t>
      </w:r>
    </w:p>
    <w:p w14:paraId="60579871" w14:textId="77777777" w:rsidR="00F628D4" w:rsidRPr="00F628D4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ilan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Pa, Ana,  tebi nikad nije dosadno.</w:t>
      </w:r>
    </w:p>
    <w:p w14:paraId="01031E8E" w14:textId="77777777" w:rsidR="00434091" w:rsidRDefault="00F628D4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051C77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Ana: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Jeste, uvek/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uvijek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 mi je dosadno na poslu, ne volim da radim! Volim samo dobru zabavu!</w:t>
      </w:r>
    </w:p>
    <w:p w14:paraId="7B929C5F" w14:textId="77777777" w:rsidR="00434091" w:rsidRDefault="00434091" w:rsidP="00F628D4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590E1DE8" w14:textId="67C0CF33" w:rsidR="00434091" w:rsidRPr="00434091" w:rsidRDefault="00434091" w:rsidP="004340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4091">
        <w:rPr>
          <w:rFonts w:ascii="Times New Roman" w:hAnsi="Times New Roman" w:cs="Times New Roman"/>
          <w:sz w:val="24"/>
          <w:szCs w:val="24"/>
        </w:rPr>
        <w:t xml:space="preserve">What </w:t>
      </w:r>
      <w:r w:rsidR="001F6863">
        <w:rPr>
          <w:rFonts w:ascii="Times New Roman" w:hAnsi="Times New Roman" w:cs="Times New Roman"/>
          <w:sz w:val="24"/>
          <w:szCs w:val="24"/>
        </w:rPr>
        <w:t xml:space="preserve">does </w:t>
      </w:r>
      <w:r w:rsidRPr="00434091">
        <w:rPr>
          <w:rFonts w:ascii="Times New Roman" w:hAnsi="Times New Roman" w:cs="Times New Roman"/>
          <w:sz w:val="24"/>
          <w:szCs w:val="24"/>
        </w:rPr>
        <w:t>Milan usually eat during the day?</w:t>
      </w:r>
      <w:r w:rsidR="00F628D4" w:rsidRPr="00434091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D074C9E" w14:textId="71361DA4" w:rsidR="00434091" w:rsidRPr="00434091" w:rsidRDefault="00434091" w:rsidP="004340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4091">
        <w:rPr>
          <w:rFonts w:ascii="Times New Roman" w:hAnsi="Times New Roman" w:cs="Times New Roman"/>
          <w:sz w:val="24"/>
          <w:szCs w:val="24"/>
        </w:rPr>
        <w:t xml:space="preserve">What </w:t>
      </w:r>
      <w:r w:rsidR="001F6863">
        <w:rPr>
          <w:rFonts w:ascii="Times New Roman" w:hAnsi="Times New Roman" w:cs="Times New Roman"/>
          <w:sz w:val="24"/>
          <w:szCs w:val="24"/>
        </w:rPr>
        <w:t xml:space="preserve">do </w:t>
      </w:r>
      <w:r w:rsidRPr="00434091">
        <w:rPr>
          <w:rFonts w:ascii="Times New Roman" w:hAnsi="Times New Roman" w:cs="Times New Roman"/>
          <w:sz w:val="24"/>
          <w:szCs w:val="24"/>
        </w:rPr>
        <w:t xml:space="preserve">Milan and Ana do in the evenings? </w:t>
      </w:r>
      <w:r w:rsidR="001F68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99706C" w14:textId="13A7FCF2" w:rsidR="00434091" w:rsidRPr="00434091" w:rsidRDefault="00434091" w:rsidP="004340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34091">
        <w:rPr>
          <w:rFonts w:ascii="Times New Roman" w:hAnsi="Times New Roman" w:cs="Times New Roman"/>
          <w:sz w:val="24"/>
          <w:szCs w:val="24"/>
        </w:rPr>
        <w:t xml:space="preserve">When </w:t>
      </w:r>
      <w:r w:rsidR="001F6863">
        <w:rPr>
          <w:rFonts w:ascii="Times New Roman" w:hAnsi="Times New Roman" w:cs="Times New Roman"/>
          <w:sz w:val="24"/>
          <w:szCs w:val="24"/>
        </w:rPr>
        <w:t xml:space="preserve">do </w:t>
      </w:r>
      <w:r w:rsidRPr="00434091">
        <w:rPr>
          <w:rFonts w:ascii="Times New Roman" w:hAnsi="Times New Roman" w:cs="Times New Roman"/>
          <w:sz w:val="24"/>
          <w:szCs w:val="24"/>
        </w:rPr>
        <w:t>Milan and Ana get up usually?</w:t>
      </w:r>
      <w:r w:rsidR="001F68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7FE3B1" w14:textId="77777777" w:rsidR="00843A54" w:rsidRPr="00843A54" w:rsidRDefault="00434091" w:rsidP="00843A5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sr-Latn-RS"/>
        </w:rPr>
      </w:pPr>
      <w:r w:rsidRPr="00434091">
        <w:rPr>
          <w:rFonts w:ascii="Times New Roman" w:hAnsi="Times New Roman" w:cs="Times New Roman"/>
          <w:sz w:val="24"/>
          <w:szCs w:val="24"/>
        </w:rPr>
        <w:lastRenderedPageBreak/>
        <w:t>Who stay</w:t>
      </w:r>
      <w:r w:rsidR="001F6863">
        <w:rPr>
          <w:rFonts w:ascii="Times New Roman" w:hAnsi="Times New Roman" w:cs="Times New Roman"/>
          <w:sz w:val="24"/>
          <w:szCs w:val="24"/>
        </w:rPr>
        <w:t>s</w:t>
      </w:r>
      <w:r w:rsidRPr="00434091">
        <w:rPr>
          <w:rFonts w:ascii="Times New Roman" w:hAnsi="Times New Roman" w:cs="Times New Roman"/>
          <w:sz w:val="24"/>
          <w:szCs w:val="24"/>
        </w:rPr>
        <w:t xml:space="preserve"> up later?</w:t>
      </w:r>
    </w:p>
    <w:p w14:paraId="40BFEF24" w14:textId="3215FC61" w:rsidR="00866929" w:rsidRPr="00F628D4" w:rsidRDefault="00F628D4" w:rsidP="00843A54">
      <w:pPr>
        <w:pStyle w:val="ListParagraph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 </w:t>
      </w:r>
    </w:p>
    <w:p w14:paraId="08306FF9" w14:textId="7555138A" w:rsidR="00866929" w:rsidRPr="00F628D4" w:rsidRDefault="00434091" w:rsidP="008669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sr-Latn-RS"/>
        </w:rPr>
        <w:t>II</w:t>
      </w:r>
      <w:r w:rsidR="00866929" w:rsidRPr="00F628D4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sz w:val="24"/>
          <w:szCs w:val="24"/>
          <w:lang w:val="sr-Latn-RS"/>
        </w:rPr>
        <w:t>Verbs</w:t>
      </w:r>
      <w:proofErr w:type="spellEnd"/>
      <w:r w:rsidR="00866929" w:rsidRPr="00F628D4">
        <w:rPr>
          <w:rFonts w:ascii="Times New Roman" w:hAnsi="Times New Roman" w:cs="Times New Roman"/>
          <w:b/>
          <w:sz w:val="24"/>
          <w:szCs w:val="24"/>
          <w:lang w:val="sr-Latn-RS"/>
        </w:rPr>
        <w:t xml:space="preserve"> &amp; </w:t>
      </w:r>
      <w:proofErr w:type="spellStart"/>
      <w:r w:rsidR="00866929" w:rsidRPr="00F628D4">
        <w:rPr>
          <w:rFonts w:ascii="Times New Roman" w:hAnsi="Times New Roman" w:cs="Times New Roman"/>
          <w:b/>
          <w:sz w:val="24"/>
          <w:szCs w:val="24"/>
          <w:lang w:val="sr-Latn-RS"/>
        </w:rPr>
        <w:t>Tenses</w:t>
      </w:r>
      <w:proofErr w:type="spellEnd"/>
      <w:r w:rsidR="00866929"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. </w:t>
      </w:r>
      <w:r w:rsidR="00866929" w:rsidRPr="00F628D4">
        <w:rPr>
          <w:rFonts w:ascii="Times New Roman" w:hAnsi="Times New Roman" w:cs="Times New Roman"/>
          <w:sz w:val="24"/>
          <w:szCs w:val="24"/>
        </w:rPr>
        <w:t xml:space="preserve">Put the following verbs in the proper tense and aspect. </w:t>
      </w:r>
    </w:p>
    <w:p w14:paraId="454459C8" w14:textId="0F99BE69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1. Sutra </w:t>
      </w:r>
      <w:r w:rsidR="001F6863">
        <w:rPr>
          <w:rFonts w:ascii="Times New Roman" w:hAnsi="Times New Roman" w:cs="Times New Roman"/>
          <w:sz w:val="24"/>
          <w:szCs w:val="24"/>
          <w:lang w:val="sr-Latn-RS"/>
        </w:rPr>
        <w:t>ću</w:t>
      </w:r>
      <w:r w:rsidR="001F6863" w:rsidRPr="001F6863">
        <w:rPr>
          <w:rFonts w:ascii="Times New Roman" w:hAnsi="Times New Roman" w:cs="Times New Roman"/>
          <w:color w:val="70AD47" w:themeColor="accent6"/>
          <w:sz w:val="24"/>
          <w:szCs w:val="24"/>
          <w:lang w:val="sr-Latn-RS"/>
        </w:rPr>
        <w:t xml:space="preserve"> </w:t>
      </w:r>
      <w:r w:rsidR="00843A54">
        <w:rPr>
          <w:rFonts w:ascii="Times New Roman" w:hAnsi="Times New Roman" w:cs="Times New Roman"/>
          <w:color w:val="70AD47" w:themeColor="accent6"/>
          <w:sz w:val="24"/>
          <w:szCs w:val="24"/>
        </w:rPr>
        <w:t xml:space="preserve">__________ 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>u prodavnicu/prodavaonicu da ti kupim sladoled.(ići/ otići)</w:t>
      </w:r>
    </w:p>
    <w:p w14:paraId="6A353293" w14:textId="4D355BB4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2. Sada oni </w:t>
      </w:r>
      <w:r w:rsidR="00843A54" w:rsidRPr="00843A54">
        <w:rPr>
          <w:rFonts w:ascii="Times New Roman" w:hAnsi="Times New Roman" w:cs="Times New Roman"/>
          <w:color w:val="70AD47" w:themeColor="accent6"/>
          <w:sz w:val="24"/>
          <w:szCs w:val="24"/>
          <w:lang w:val="pl-PL"/>
        </w:rPr>
        <w:t>__________</w:t>
      </w:r>
      <w:r w:rsidR="001F6863" w:rsidRPr="001F6863">
        <w:rPr>
          <w:rFonts w:ascii="Times New Roman" w:hAnsi="Times New Roman" w:cs="Times New Roman"/>
          <w:color w:val="70AD47" w:themeColor="accent6"/>
          <w:sz w:val="24"/>
          <w:szCs w:val="24"/>
          <w:lang w:val="sr-Latn-RS"/>
        </w:rPr>
        <w:t xml:space="preserve"> 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večeru, a ja sam već </w:t>
      </w:r>
      <w:r w:rsidR="00843A54" w:rsidRPr="00843A54">
        <w:rPr>
          <w:rFonts w:ascii="Times New Roman" w:hAnsi="Times New Roman" w:cs="Times New Roman"/>
          <w:color w:val="70AD47" w:themeColor="accent6"/>
          <w:sz w:val="24"/>
          <w:szCs w:val="24"/>
          <w:lang w:val="pl-PL"/>
        </w:rPr>
        <w:t>__________</w:t>
      </w:r>
      <w:r w:rsidR="001F6863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>lep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lijep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dezert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>.</w:t>
      </w:r>
    </w:p>
    <w:p w14:paraId="15E215A9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(spremati/spremiti; praviti/napraviti)</w:t>
      </w:r>
    </w:p>
    <w:p w14:paraId="1D65A939" w14:textId="19593D73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3. Pre/prije dve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dvije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godine mi </w:t>
      </w:r>
      <w:r w:rsidR="00843A54">
        <w:rPr>
          <w:rFonts w:ascii="Times New Roman" w:hAnsi="Times New Roman" w:cs="Times New Roman"/>
          <w:color w:val="70AD47" w:themeColor="accent6"/>
          <w:sz w:val="24"/>
          <w:szCs w:val="24"/>
        </w:rPr>
        <w:t>__________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autom do Floride. (putovati/doputovati)  </w:t>
      </w:r>
    </w:p>
    <w:p w14:paraId="6019A55B" w14:textId="5357D1BE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4. Oni uvek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uvijek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 </w:t>
      </w:r>
      <w:r w:rsidR="00843A54" w:rsidRPr="00843A54">
        <w:rPr>
          <w:rFonts w:ascii="Times New Roman" w:hAnsi="Times New Roman" w:cs="Times New Roman"/>
          <w:color w:val="70AD47" w:themeColor="accent6"/>
          <w:sz w:val="24"/>
          <w:szCs w:val="24"/>
          <w:lang w:val="pl-PL"/>
        </w:rPr>
        <w:t>__________</w:t>
      </w:r>
      <w:r w:rsidR="001F6863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čaj sa limunom. (piti/popiti) </w:t>
      </w:r>
    </w:p>
    <w:p w14:paraId="52E96FFF" w14:textId="2A99910B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5. Kad sam bio mali </w:t>
      </w:r>
      <w:r w:rsidR="00843A54" w:rsidRPr="00843A54">
        <w:rPr>
          <w:rFonts w:ascii="Times New Roman" w:hAnsi="Times New Roman" w:cs="Times New Roman"/>
          <w:color w:val="70AD47" w:themeColor="accent6"/>
          <w:sz w:val="24"/>
          <w:szCs w:val="24"/>
          <w:lang w:val="pl-PL"/>
        </w:rPr>
        <w:t>__________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>da igram fudbal/nogomet, a onda sam odjednom  (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all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of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a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udden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) </w:t>
      </w:r>
      <w:r w:rsidR="00843A54">
        <w:rPr>
          <w:rFonts w:ascii="Times New Roman" w:hAnsi="Times New Roman" w:cs="Times New Roman"/>
          <w:color w:val="70AD47" w:themeColor="accent6"/>
          <w:sz w:val="24"/>
          <w:szCs w:val="24"/>
        </w:rPr>
        <w:t>__________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plivanje.  (voleti/ zavoleti;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voljeti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zavoljeti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) </w:t>
      </w:r>
    </w:p>
    <w:p w14:paraId="6029CF2E" w14:textId="77777777" w:rsidR="00F628D4" w:rsidRPr="00F628D4" w:rsidRDefault="00F628D4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7F92B24D" w14:textId="72F7E0CD" w:rsidR="00866929" w:rsidRPr="00F628D4" w:rsidRDefault="00434091" w:rsidP="0086692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sr-Latn-R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III</w:t>
      </w:r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Imperative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mood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.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ranslate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following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sentences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using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proper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forms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of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the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given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 </w:t>
      </w:r>
      <w:proofErr w:type="spellStart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>verb</w:t>
      </w:r>
      <w:proofErr w:type="spellEnd"/>
      <w:r w:rsidR="00866929" w:rsidRPr="00F628D4">
        <w:rPr>
          <w:rFonts w:ascii="Times New Roman" w:hAnsi="Times New Roman" w:cs="Times New Roman"/>
          <w:b/>
          <w:bCs/>
          <w:sz w:val="24"/>
          <w:szCs w:val="24"/>
          <w:lang w:val="sr-Latn-RS"/>
        </w:rPr>
        <w:t xml:space="preserve">. </w:t>
      </w:r>
    </w:p>
    <w:p w14:paraId="39CF39B8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1. Go to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store,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Belissa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! </w:t>
      </w:r>
    </w:p>
    <w:p w14:paraId="5DE62A86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</w:t>
      </w:r>
    </w:p>
    <w:p w14:paraId="61FA38FC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2. Ana,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open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door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! </w:t>
      </w:r>
    </w:p>
    <w:p w14:paraId="57690160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</w:t>
      </w:r>
    </w:p>
    <w:p w14:paraId="726693F1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3. Aleksandar,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please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read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his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ext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. </w:t>
      </w:r>
    </w:p>
    <w:p w14:paraId="64467D1C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</w:t>
      </w:r>
    </w:p>
    <w:p w14:paraId="7F3A7F0C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4.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Listen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to me! I am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always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right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>.(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right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-u pravu!) </w:t>
      </w:r>
    </w:p>
    <w:p w14:paraId="0228F470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</w:t>
      </w:r>
    </w:p>
    <w:p w14:paraId="78361093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5. Let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him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wash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he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windows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. </w:t>
      </w:r>
    </w:p>
    <w:p w14:paraId="4D26D7D5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</w:t>
      </w:r>
    </w:p>
    <w:p w14:paraId="6632DDAB" w14:textId="77777777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6.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Let’s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ing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this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ong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!   </w:t>
      </w:r>
    </w:p>
    <w:p w14:paraId="02BF83D0" w14:textId="486EDA6A" w:rsidR="00866929" w:rsidRPr="00F628D4" w:rsidRDefault="00866929" w:rsidP="00F628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>____________________________________________</w:t>
      </w:r>
    </w:p>
    <w:p w14:paraId="11DE270C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</w:p>
    <w:p w14:paraId="0D37F8AC" w14:textId="3018397A" w:rsidR="00866929" w:rsidRPr="00F628D4" w:rsidRDefault="00434091" w:rsidP="0086692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</w:t>
      </w:r>
      <w:r w:rsidR="00F628D4" w:rsidRPr="00F628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66929" w:rsidRPr="00F628D4">
        <w:rPr>
          <w:rFonts w:ascii="Times New Roman" w:hAnsi="Times New Roman" w:cs="Times New Roman"/>
          <w:b/>
          <w:sz w:val="24"/>
          <w:szCs w:val="24"/>
        </w:rPr>
        <w:t>Comparison of adjectives</w:t>
      </w:r>
      <w:r w:rsidR="00866929" w:rsidRPr="00F628D4">
        <w:rPr>
          <w:rFonts w:ascii="Times New Roman" w:hAnsi="Times New Roman" w:cs="Times New Roman"/>
          <w:sz w:val="24"/>
          <w:szCs w:val="24"/>
        </w:rPr>
        <w:t xml:space="preserve">. Based on a sentence meaning put the following forms in </w:t>
      </w:r>
      <w:proofErr w:type="gramStart"/>
      <w:r w:rsidR="00866929" w:rsidRPr="00F628D4">
        <w:rPr>
          <w:rFonts w:ascii="Times New Roman" w:hAnsi="Times New Roman" w:cs="Times New Roman"/>
          <w:sz w:val="24"/>
          <w:szCs w:val="24"/>
        </w:rPr>
        <w:t>either  comparatives</w:t>
      </w:r>
      <w:proofErr w:type="gramEnd"/>
      <w:r w:rsidR="00866929" w:rsidRPr="00F628D4">
        <w:rPr>
          <w:rFonts w:ascii="Times New Roman" w:hAnsi="Times New Roman" w:cs="Times New Roman"/>
          <w:sz w:val="24"/>
          <w:szCs w:val="24"/>
        </w:rPr>
        <w:t xml:space="preserve">/superlatives or the proper case form to reflect the comparison. Keep in mind gender </w:t>
      </w:r>
      <w:proofErr w:type="gramStart"/>
      <w:r w:rsidR="00866929" w:rsidRPr="00F628D4">
        <w:rPr>
          <w:rFonts w:ascii="Times New Roman" w:hAnsi="Times New Roman" w:cs="Times New Roman"/>
          <w:sz w:val="24"/>
          <w:szCs w:val="24"/>
        </w:rPr>
        <w:t>agreement.(</w:t>
      </w:r>
      <w:proofErr w:type="gramEnd"/>
      <w:r w:rsidR="00866929" w:rsidRPr="00F628D4">
        <w:rPr>
          <w:rFonts w:ascii="Times New Roman" w:hAnsi="Times New Roman" w:cs="Times New Roman"/>
          <w:b/>
          <w:sz w:val="24"/>
          <w:szCs w:val="24"/>
        </w:rPr>
        <w:t>18 pts</w:t>
      </w:r>
      <w:r w:rsidR="00866929" w:rsidRPr="00F628D4">
        <w:rPr>
          <w:rFonts w:ascii="Times New Roman" w:hAnsi="Times New Roman" w:cs="Times New Roman"/>
          <w:sz w:val="24"/>
          <w:szCs w:val="24"/>
        </w:rPr>
        <w:t xml:space="preserve">.)  </w:t>
      </w:r>
    </w:p>
    <w:p w14:paraId="374B8599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</w:rPr>
      </w:pPr>
      <w:r w:rsidRPr="00F628D4">
        <w:rPr>
          <w:rFonts w:ascii="Times New Roman" w:hAnsi="Times New Roman" w:cs="Times New Roman"/>
          <w:sz w:val="24"/>
          <w:szCs w:val="24"/>
        </w:rPr>
        <w:t>1. Marija je __________ (</w:t>
      </w:r>
      <w:proofErr w:type="spellStart"/>
      <w:r w:rsidRPr="00F628D4">
        <w:rPr>
          <w:rFonts w:ascii="Times New Roman" w:hAnsi="Times New Roman" w:cs="Times New Roman"/>
          <w:sz w:val="24"/>
          <w:szCs w:val="24"/>
        </w:rPr>
        <w:t>lepa</w:t>
      </w:r>
      <w:proofErr w:type="spellEnd"/>
      <w:r w:rsidRPr="00F628D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F628D4">
        <w:rPr>
          <w:rFonts w:ascii="Times New Roman" w:hAnsi="Times New Roman" w:cs="Times New Roman"/>
          <w:sz w:val="24"/>
          <w:szCs w:val="24"/>
        </w:rPr>
        <w:t>lijepa</w:t>
      </w:r>
      <w:proofErr w:type="spellEnd"/>
      <w:r w:rsidRPr="00F628D4">
        <w:rPr>
          <w:rFonts w:ascii="Times New Roman" w:hAnsi="Times New Roman" w:cs="Times New Roman"/>
          <w:sz w:val="24"/>
          <w:szCs w:val="24"/>
        </w:rPr>
        <w:t xml:space="preserve">) od </w:t>
      </w:r>
      <w:proofErr w:type="spellStart"/>
      <w:r w:rsidRPr="00F628D4">
        <w:rPr>
          <w:rFonts w:ascii="Times New Roman" w:hAnsi="Times New Roman" w:cs="Times New Roman"/>
          <w:sz w:val="24"/>
          <w:szCs w:val="24"/>
        </w:rPr>
        <w:t>njene</w:t>
      </w:r>
      <w:proofErr w:type="spellEnd"/>
      <w:r w:rsidRPr="00F628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628D4">
        <w:rPr>
          <w:rFonts w:ascii="Times New Roman" w:hAnsi="Times New Roman" w:cs="Times New Roman"/>
          <w:sz w:val="24"/>
          <w:szCs w:val="24"/>
        </w:rPr>
        <w:t>drugarice</w:t>
      </w:r>
      <w:proofErr w:type="spellEnd"/>
      <w:r w:rsidRPr="00F628D4">
        <w:rPr>
          <w:rFonts w:ascii="Times New Roman" w:hAnsi="Times New Roman" w:cs="Times New Roman"/>
          <w:sz w:val="24"/>
          <w:szCs w:val="24"/>
        </w:rPr>
        <w:t xml:space="preserve"> Jovane. </w:t>
      </w:r>
    </w:p>
    <w:p w14:paraId="67511160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F628D4">
        <w:rPr>
          <w:rFonts w:ascii="Times New Roman" w:hAnsi="Times New Roman" w:cs="Times New Roman"/>
          <w:sz w:val="24"/>
          <w:szCs w:val="24"/>
          <w:lang w:val="pl-PL"/>
        </w:rPr>
        <w:t xml:space="preserve">2. Taj zadatak je ____________ (lak) od prethodnog. (Serbian) </w:t>
      </w:r>
    </w:p>
    <w:p w14:paraId="2C148510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F628D4">
        <w:rPr>
          <w:rFonts w:ascii="Times New Roman" w:hAnsi="Times New Roman" w:cs="Times New Roman"/>
          <w:sz w:val="24"/>
          <w:szCs w:val="24"/>
          <w:lang w:val="pl-PL"/>
        </w:rPr>
        <w:t xml:space="preserve">     Ta zadaća je ____________ (lak) od prethodne. (Bosnian/Croatian)</w:t>
      </w:r>
    </w:p>
    <w:p w14:paraId="2A4193F3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pl-PL"/>
        </w:rPr>
        <w:t xml:space="preserve">3. Aleksandar je _____________ (dobar) prijatelj nego </w:t>
      </w: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što sam mislio. </w:t>
      </w:r>
    </w:p>
    <w:p w14:paraId="30D5A2A7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4. Zoran misli da je Albert Ajnštajn/ Albert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Einstein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___________________ (pametan) čovek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čovjek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 na svetu/ 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vijetu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. </w:t>
      </w:r>
    </w:p>
    <w:p w14:paraId="0ECD9E30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lastRenderedPageBreak/>
        <w:t>5. Moj auto je _____________  (star) u komšiluku/</w:t>
      </w:r>
      <w:proofErr w:type="spellStart"/>
      <w:r w:rsidRPr="00F628D4">
        <w:rPr>
          <w:rFonts w:ascii="Times New Roman" w:hAnsi="Times New Roman" w:cs="Times New Roman"/>
          <w:sz w:val="24"/>
          <w:szCs w:val="24"/>
          <w:lang w:val="sr-Latn-RS"/>
        </w:rPr>
        <w:t>susjedstvu</w:t>
      </w:r>
      <w:proofErr w:type="spellEnd"/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, ima 80 godina. </w:t>
      </w:r>
    </w:p>
    <w:p w14:paraId="35139C46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sr-Latn-RS"/>
        </w:rPr>
      </w:pPr>
      <w:r w:rsidRPr="00F628D4">
        <w:rPr>
          <w:rFonts w:ascii="Times New Roman" w:hAnsi="Times New Roman" w:cs="Times New Roman"/>
          <w:sz w:val="24"/>
          <w:szCs w:val="24"/>
          <w:lang w:val="sr-Latn-RS"/>
        </w:rPr>
        <w:t xml:space="preserve">7. Marko svira klavir gore _______________ (Milan). </w:t>
      </w:r>
    </w:p>
    <w:p w14:paraId="4C5F037F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F628D4">
        <w:rPr>
          <w:rFonts w:ascii="Times New Roman" w:hAnsi="Times New Roman" w:cs="Times New Roman"/>
          <w:sz w:val="24"/>
          <w:szCs w:val="24"/>
          <w:lang w:val="pl-PL"/>
        </w:rPr>
        <w:t>8. Ta zgrada je ______________ (velika) u Americi.</w:t>
      </w:r>
    </w:p>
    <w:p w14:paraId="7415EAD9" w14:textId="77777777" w:rsidR="00866929" w:rsidRPr="00F628D4" w:rsidRDefault="00866929" w:rsidP="00866929">
      <w:pPr>
        <w:rPr>
          <w:rFonts w:ascii="Times New Roman" w:hAnsi="Times New Roman" w:cs="Times New Roman"/>
          <w:sz w:val="24"/>
          <w:szCs w:val="24"/>
          <w:lang w:val="pl-PL"/>
        </w:rPr>
      </w:pPr>
      <w:r w:rsidRPr="00F628D4">
        <w:rPr>
          <w:rFonts w:ascii="Times New Roman" w:hAnsi="Times New Roman" w:cs="Times New Roman"/>
          <w:sz w:val="24"/>
          <w:szCs w:val="24"/>
          <w:lang w:val="pl-PL"/>
        </w:rPr>
        <w:t xml:space="preserve">9. Azra je mislila da je taj posao ______________ (težak) od svih poslova.    </w:t>
      </w:r>
    </w:p>
    <w:p w14:paraId="2008D09E" w14:textId="77777777" w:rsidR="00866929" w:rsidRDefault="00866929" w:rsidP="00866929">
      <w:pPr>
        <w:rPr>
          <w:rFonts w:ascii="Times New Roman" w:hAnsi="Times New Roman" w:cs="Times New Roman"/>
          <w:sz w:val="24"/>
          <w:szCs w:val="24"/>
          <w:lang w:val="pl-PL"/>
        </w:rPr>
      </w:pPr>
    </w:p>
    <w:p w14:paraId="07AB6AF6" w14:textId="7016F4B0" w:rsidR="00434091" w:rsidRDefault="00434091" w:rsidP="00866929">
      <w:pPr>
        <w:rPr>
          <w:rFonts w:ascii="Times New Roman" w:hAnsi="Times New Roman" w:cs="Times New Roman"/>
          <w:sz w:val="24"/>
          <w:szCs w:val="24"/>
        </w:rPr>
      </w:pPr>
      <w:r w:rsidRPr="00434091">
        <w:rPr>
          <w:rFonts w:ascii="Times New Roman" w:hAnsi="Times New Roman" w:cs="Times New Roman"/>
          <w:sz w:val="24"/>
          <w:szCs w:val="24"/>
        </w:rPr>
        <w:t>V Translate following sentences using r</w:t>
      </w:r>
      <w:r>
        <w:rPr>
          <w:rFonts w:ascii="Times New Roman" w:hAnsi="Times New Roman" w:cs="Times New Roman"/>
          <w:sz w:val="24"/>
          <w:szCs w:val="24"/>
        </w:rPr>
        <w:t>eflexive verbs</w:t>
      </w:r>
    </w:p>
    <w:p w14:paraId="511A2734" w14:textId="77777777" w:rsidR="00434091" w:rsidRDefault="00434091" w:rsidP="00866929">
      <w:pPr>
        <w:rPr>
          <w:rFonts w:ascii="Times New Roman" w:hAnsi="Times New Roman" w:cs="Times New Roman"/>
          <w:sz w:val="24"/>
          <w:szCs w:val="24"/>
        </w:rPr>
      </w:pPr>
    </w:p>
    <w:p w14:paraId="18429FE0" w14:textId="2AAE0605" w:rsidR="00434091" w:rsidRDefault="00434091" w:rsidP="0043409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 liked me a lot. _________________________</w:t>
      </w:r>
    </w:p>
    <w:p w14:paraId="6B16C71D" w14:textId="1445C1C8" w:rsidR="00434091" w:rsidRDefault="00434091" w:rsidP="0043409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 did not tell me what </w:t>
      </w:r>
      <w:proofErr w:type="gramStart"/>
      <w:r>
        <w:rPr>
          <w:rFonts w:ascii="Times New Roman" w:hAnsi="Times New Roman" w:cs="Times New Roman"/>
          <w:sz w:val="24"/>
          <w:szCs w:val="24"/>
        </w:rPr>
        <w:t>is her name</w:t>
      </w:r>
      <w:proofErr w:type="gramEnd"/>
      <w:r>
        <w:rPr>
          <w:rFonts w:ascii="Times New Roman" w:hAnsi="Times New Roman" w:cs="Times New Roman"/>
          <w:sz w:val="24"/>
          <w:szCs w:val="24"/>
        </w:rPr>
        <w:t>. ________________________________</w:t>
      </w:r>
    </w:p>
    <w:p w14:paraId="74E63E23" w14:textId="5CCF3589" w:rsidR="00434091" w:rsidRPr="00434091" w:rsidRDefault="00854660" w:rsidP="0043409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an saw himself in the mirror. ____________________________________</w:t>
      </w:r>
    </w:p>
    <w:sectPr w:rsidR="00434091" w:rsidRPr="00434091" w:rsidSect="0071571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C0469"/>
    <w:multiLevelType w:val="hybridMultilevel"/>
    <w:tmpl w:val="81088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C0E90"/>
    <w:multiLevelType w:val="hybridMultilevel"/>
    <w:tmpl w:val="B1FCC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83529B"/>
    <w:multiLevelType w:val="hybridMultilevel"/>
    <w:tmpl w:val="E99A8138"/>
    <w:lvl w:ilvl="0" w:tplc="CE44A72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4243698">
    <w:abstractNumId w:val="2"/>
  </w:num>
  <w:num w:numId="2" w16cid:durableId="1764255571">
    <w:abstractNumId w:val="1"/>
  </w:num>
  <w:num w:numId="3" w16cid:durableId="1291083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zc0tzQzNzU3MTJX0lEKTi0uzszPAykwrgUAxqgs1iwAAAA="/>
  </w:docVars>
  <w:rsids>
    <w:rsidRoot w:val="00866929"/>
    <w:rsid w:val="00051C77"/>
    <w:rsid w:val="001A1110"/>
    <w:rsid w:val="001F6863"/>
    <w:rsid w:val="00434091"/>
    <w:rsid w:val="00604407"/>
    <w:rsid w:val="00715718"/>
    <w:rsid w:val="00772870"/>
    <w:rsid w:val="00843A54"/>
    <w:rsid w:val="00854660"/>
    <w:rsid w:val="00866929"/>
    <w:rsid w:val="008D6754"/>
    <w:rsid w:val="00B30613"/>
    <w:rsid w:val="00BD6C66"/>
    <w:rsid w:val="00E85C25"/>
    <w:rsid w:val="00F62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0F546"/>
  <w15:chartTrackingRefBased/>
  <w15:docId w15:val="{5BE26EA2-68FA-4F5B-8E8E-8695ECA62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69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9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692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69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692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69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69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69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69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92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9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692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692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692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69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69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69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69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69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6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9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69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69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69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669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6692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692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92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692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Pavlović</dc:creator>
  <cp:keywords/>
  <dc:description/>
  <cp:lastModifiedBy>Tamara Pavlović</cp:lastModifiedBy>
  <cp:revision>7</cp:revision>
  <cp:lastPrinted>2024-04-25T16:05:00Z</cp:lastPrinted>
  <dcterms:created xsi:type="dcterms:W3CDTF">2024-04-25T00:06:00Z</dcterms:created>
  <dcterms:modified xsi:type="dcterms:W3CDTF">2024-04-25T16:44:00Z</dcterms:modified>
</cp:coreProperties>
</file>